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5F59931D" w14:textId="09AE1140" w:rsidR="00E512C8" w:rsidRPr="00AA7353" w:rsidRDefault="00E512C8" w:rsidP="00E512C8">
      <w:pPr>
        <w:rPr>
          <w:b/>
          <w:bCs/>
        </w:rPr>
      </w:pPr>
      <w:bookmarkStart w:id="1" w:name="_Hlk153130518"/>
      <w:r>
        <w:rPr>
          <w:b/>
          <w:bCs/>
        </w:rPr>
        <w:t xml:space="preserve">B&amp;A </w:t>
      </w:r>
      <w:proofErr w:type="gramStart"/>
      <w:r>
        <w:rPr>
          <w:b/>
          <w:bCs/>
        </w:rPr>
        <w:t>Appliances  –</w:t>
      </w:r>
      <w:proofErr w:type="gramEnd"/>
      <w:r>
        <w:rPr>
          <w:b/>
          <w:bCs/>
        </w:rPr>
        <w:t xml:space="preserve"> Brooklyn, NY                                                                                           Jan 2020 – Present                                                                                                                                              </w:t>
      </w:r>
      <w:r w:rsidR="00AF019A" w:rsidRPr="00AF019A">
        <w:rPr>
          <w:b/>
          <w:bCs/>
        </w:rPr>
        <w:t>Data Entry Associate</w:t>
      </w:r>
    </w:p>
    <w:p w14:paraId="0A6DA032" w14:textId="1D5B23F1" w:rsidR="00E512C8" w:rsidRPr="000974A0" w:rsidRDefault="00E512C8" w:rsidP="00E512C8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>
        <w:t xml:space="preserve">Reported to the owner of B&amp;A. </w:t>
      </w:r>
      <w:r w:rsidR="00603C78">
        <w:t>A</w:t>
      </w:r>
      <w:r w:rsidR="00410D9C" w:rsidRPr="00410D9C">
        <w:t>ccurately ent</w:t>
      </w:r>
      <w:r w:rsidR="00603C78">
        <w:t>ering</w:t>
      </w:r>
      <w:r w:rsidR="00410D9C" w:rsidRPr="00410D9C">
        <w:t xml:space="preserve"> and </w:t>
      </w:r>
      <w:r w:rsidR="00603C78">
        <w:t>updating</w:t>
      </w:r>
      <w:r w:rsidR="00410D9C" w:rsidRPr="00410D9C">
        <w:t xml:space="preserve"> customer information in the company database</w:t>
      </w:r>
      <w:r w:rsidR="00410D9C">
        <w:t xml:space="preserve">. </w:t>
      </w:r>
      <w:r w:rsidR="00603C78">
        <w:t xml:space="preserve">Managing inventory data, ensuring up-to-date and precise records. </w:t>
      </w:r>
      <w:r w:rsidR="00603C78" w:rsidRPr="00603C78">
        <w:t>Addressed customer inquiries and resolved complaints, ensuring high customer satisfaction</w:t>
      </w:r>
      <w:r w:rsidR="00603C78">
        <w:t>.</w:t>
      </w:r>
    </w:p>
    <w:p w14:paraId="6DD4405B" w14:textId="6464E5E9" w:rsidR="00603C78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Processed sales transactions, handled cash, and managed POS systems</w:t>
      </w:r>
      <w:r>
        <w:rPr>
          <w:bCs/>
        </w:rPr>
        <w:t>.</w:t>
      </w:r>
    </w:p>
    <w:p w14:paraId="71C57D4C" w14:textId="16B3B9F4" w:rsidR="00E512C8" w:rsidRPr="000974A0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Addressed customer inquiries and resolved complaints, ensuring high customer satisfaction</w:t>
      </w:r>
      <w:r w:rsidR="00E512C8">
        <w:rPr>
          <w:bCs/>
        </w:rPr>
        <w:t>.</w:t>
      </w:r>
    </w:p>
    <w:p w14:paraId="1AA8F8B2" w14:textId="77777777" w:rsidR="00E512C8" w:rsidRDefault="00E512C8" w:rsidP="00575AAE">
      <w:pPr>
        <w:rPr>
          <w:b/>
          <w:bCs/>
        </w:rPr>
      </w:pPr>
    </w:p>
    <w:p w14:paraId="04FEF655" w14:textId="7B522D83" w:rsidR="00575AAE" w:rsidRPr="00AA7353" w:rsidRDefault="00575AAE" w:rsidP="00575AAE">
      <w:pPr>
        <w:rPr>
          <w:b/>
          <w:bCs/>
        </w:rPr>
      </w:pPr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19A47B2D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E512C8">
        <w:t xml:space="preserve"> </w:t>
      </w:r>
      <w:r w:rsidR="002A0C4B">
        <w:t xml:space="preserve">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5CCA7AA3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57579">
        <w:t xml:space="preserve">the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33A0A58" w14:textId="77777777" w:rsidR="00E72526" w:rsidRDefault="00E72526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</w:p>
    <w:p w14:paraId="6236CB67" w14:textId="62B8B664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lastRenderedPageBreak/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C0EA65" w14:textId="77777777" w:rsidR="00E27BC4" w:rsidRDefault="00E27BC4" w:rsidP="00CC5704">
      <w:pPr>
        <w:spacing w:after="0" w:line="240" w:lineRule="auto"/>
      </w:pPr>
      <w:r>
        <w:separator/>
      </w:r>
    </w:p>
  </w:endnote>
  <w:endnote w:type="continuationSeparator" w:id="0">
    <w:p w14:paraId="4E637F49" w14:textId="77777777" w:rsidR="00E27BC4" w:rsidRDefault="00E27BC4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20640D" w14:textId="77777777" w:rsidR="00E27BC4" w:rsidRDefault="00E27BC4" w:rsidP="00CC5704">
      <w:pPr>
        <w:spacing w:after="0" w:line="240" w:lineRule="auto"/>
      </w:pPr>
      <w:r>
        <w:separator/>
      </w:r>
    </w:p>
  </w:footnote>
  <w:footnote w:type="continuationSeparator" w:id="0">
    <w:p w14:paraId="5C45D55B" w14:textId="77777777" w:rsidR="00E27BC4" w:rsidRDefault="00E27BC4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92A9B"/>
    <w:rsid w:val="00093F13"/>
    <w:rsid w:val="00095FFE"/>
    <w:rsid w:val="000974A0"/>
    <w:rsid w:val="000A7441"/>
    <w:rsid w:val="000E475E"/>
    <w:rsid w:val="000E6C0F"/>
    <w:rsid w:val="0012103F"/>
    <w:rsid w:val="00127D79"/>
    <w:rsid w:val="001412B3"/>
    <w:rsid w:val="00157579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2160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049EB"/>
    <w:rsid w:val="00410D9C"/>
    <w:rsid w:val="004139CA"/>
    <w:rsid w:val="00422045"/>
    <w:rsid w:val="004A074A"/>
    <w:rsid w:val="004B3EDE"/>
    <w:rsid w:val="004B76C2"/>
    <w:rsid w:val="004E4DFE"/>
    <w:rsid w:val="00517688"/>
    <w:rsid w:val="00522C1C"/>
    <w:rsid w:val="005255A7"/>
    <w:rsid w:val="00575AAE"/>
    <w:rsid w:val="005A20E6"/>
    <w:rsid w:val="005C438B"/>
    <w:rsid w:val="005E3AC2"/>
    <w:rsid w:val="005F7D8F"/>
    <w:rsid w:val="00602ECE"/>
    <w:rsid w:val="00603C78"/>
    <w:rsid w:val="00626C56"/>
    <w:rsid w:val="006404C9"/>
    <w:rsid w:val="00660DC2"/>
    <w:rsid w:val="00683B14"/>
    <w:rsid w:val="0069030D"/>
    <w:rsid w:val="006B0E7A"/>
    <w:rsid w:val="006C5910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A36EB"/>
    <w:rsid w:val="008B4155"/>
    <w:rsid w:val="008C3CDD"/>
    <w:rsid w:val="008D6B19"/>
    <w:rsid w:val="008F4A07"/>
    <w:rsid w:val="00905012"/>
    <w:rsid w:val="0091313C"/>
    <w:rsid w:val="00924D01"/>
    <w:rsid w:val="00936489"/>
    <w:rsid w:val="0094141B"/>
    <w:rsid w:val="00945981"/>
    <w:rsid w:val="009543D6"/>
    <w:rsid w:val="0096276B"/>
    <w:rsid w:val="00981A9D"/>
    <w:rsid w:val="009B6AC7"/>
    <w:rsid w:val="009D3059"/>
    <w:rsid w:val="009D46AE"/>
    <w:rsid w:val="009D6A60"/>
    <w:rsid w:val="00A00D35"/>
    <w:rsid w:val="00A03886"/>
    <w:rsid w:val="00A03CC1"/>
    <w:rsid w:val="00A31821"/>
    <w:rsid w:val="00A34966"/>
    <w:rsid w:val="00A54EF0"/>
    <w:rsid w:val="00A744C5"/>
    <w:rsid w:val="00AA7353"/>
    <w:rsid w:val="00AC5FE8"/>
    <w:rsid w:val="00AE61BC"/>
    <w:rsid w:val="00AF019A"/>
    <w:rsid w:val="00AF1D28"/>
    <w:rsid w:val="00B073AF"/>
    <w:rsid w:val="00B10722"/>
    <w:rsid w:val="00B204D3"/>
    <w:rsid w:val="00B34EEA"/>
    <w:rsid w:val="00B4223E"/>
    <w:rsid w:val="00B572EB"/>
    <w:rsid w:val="00BC1BC6"/>
    <w:rsid w:val="00C12250"/>
    <w:rsid w:val="00C4428B"/>
    <w:rsid w:val="00C61A1E"/>
    <w:rsid w:val="00C66155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1242"/>
    <w:rsid w:val="00DA21DA"/>
    <w:rsid w:val="00DC4D37"/>
    <w:rsid w:val="00DE2E35"/>
    <w:rsid w:val="00DF6E8F"/>
    <w:rsid w:val="00E27BC4"/>
    <w:rsid w:val="00E41B38"/>
    <w:rsid w:val="00E512C8"/>
    <w:rsid w:val="00E54422"/>
    <w:rsid w:val="00E72526"/>
    <w:rsid w:val="00E95B9D"/>
    <w:rsid w:val="00EC214D"/>
    <w:rsid w:val="00ED1E47"/>
    <w:rsid w:val="00EF7196"/>
    <w:rsid w:val="00F233FC"/>
    <w:rsid w:val="00F24B76"/>
    <w:rsid w:val="00F42BA5"/>
    <w:rsid w:val="00F64CEB"/>
    <w:rsid w:val="00F7307C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0C76EAE-ECEE-4863-A0B9-6A4EFB0B891A}">
  <we:reference id="wa200005502" version="1.0.0.11" store="en-US" storeType="OMEX"/>
  <we:alternateReferences>
    <we:reference id="wa200005502" version="1.0.0.11" store="wa20000550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5EB485FE-15B8-4F35-8FC0-8915B011B339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72</Words>
  <Characters>5722</Characters>
  <Application>Microsoft Office Word</Application>
  <DocSecurity>0</DocSecurity>
  <Lines>154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</cp:revision>
  <cp:lastPrinted>2024-06-07T20:10:00Z</cp:lastPrinted>
  <dcterms:created xsi:type="dcterms:W3CDTF">2024-06-07T20:07:00Z</dcterms:created>
  <dcterms:modified xsi:type="dcterms:W3CDTF">2024-06-07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